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1</w:t>
      </w:r>
      <w:r>
        <w:t xml:space="preserve"> </w:t>
      </w:r>
      <w:r>
        <w:t xml:space="preserve">(เช้า)</w:t>
      </w:r>
      <w:r>
        <w:t xml:space="preserve"> </w:t>
      </w:r>
      <w:r>
        <w:t xml:space="preserve">080966</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ขาสวัสดีค่ะได้ยินเสียงพี่ไหมคะ   เก๊ะเล็กๆสวัสดีค่ะ    โอเคห้องนี้เหลือเยอะนะคะมีนักกีฬาแค่คนเดียวนะ  แต่ก่อนเหมือนกับว่ารัชชานนท์กับหนิงและเป็นนักกีฬาด้วย   ทำไมครั้งนี้ไม่ได้ไปอ่ะลูก        เขาคัดเลือกเขาก็เลิกแล้วแผลหรอก็เลยไม่ได้ไปกับเพื่อนไม่เป็นไรไม่ต้องเสียใจปีหน้าเอาใหม่ลูก ปีหน้าเอาใหม่ปีหน้าเอาใหม่นะคะ K  วันนี้ อากาศ เปลี่ยนแปลงเยอะมากเลยนะลูกเมื่อคืนนี้ฝนตกใช่ไหมคะเมื่อเช้าก็ยังตกอยู่ ตอนนี้สังเกตข้างนอกมีแดด จะซักผ้าฝนจะตกอีกนะคะฝากให้ลูกๆดูแลสุขภาพของตัวเอง  ไม่สบายกันเยอะมากนะคะ เพราะอะไรแล้วเวลาฝนมันตกเนี่ยเสื้อผ้ามันจะชื้นมันไม่แห้ง  แล้วลูกเกาะหยิบมาใส่เองได้มันเป็นสาเหตุของเชื้อโรคนะคะเพราะฉะนั้น รู้ว่า  ช่วงไหนมีแดดช่วงไหนที่ฝนตกเนี่ยถ้าฝนจะตกแล้วรีบไปเก็บผ้าที่ตากเอาไว้นะคะ เอาของกูไปเก็บเลยถ้าใครซักผ้าไว้          กูมีเรื่องจะแจ้งให้ลูกทราบนะคะเดือนนี้เป็นเดือนสุดท้ายของการเรียนของเทอม 1 แล้วนะ เราจะทำการสอบปลายภาคแล้วลูกวันที่ 28-29 นี้      การสอบคณิตศาสตร์นะคะครูก็จะออกข้อสอบเหมือนเดิมนั่นแหละที่ให้ลูกๆเรียนมาคือ เลขยกกำลังไปใช่ไหมแล้วก็มีเนื้อหาใหม่ ใบนี้นะคะพี่จะสอนในอาทิตย์นี้ เนื้อหาส่วนใหญ่ในข้อสอบจะเป็นเกี่ยวกับเรื่องยกกำลังนะคะ ให้ลูกๆนะไปทบทวนนะคะทบทวนในเรื่องของเลขยกกำลังพร้อมบัตรต่างๆของเลขยกกำลังนะคะ มีใคร  คิดว่าจะทำข้อสอบครูได้เยอะคะแนนเยอะ   มีไหมหรือว่าลืมหมดแล้วเรื่องเลขยกกำลังลืมไหมคะหรือว่ายังจำได้อยู่ จำได้ไหมหนิงจำได้ไหม     ลืม    แล้วทำยังไงเนี่ย ต้องให้ทวนไปทวนก่อนสอบ   งานเองอ่านเองหรอ  ได้ ค้นหาวันหยุดหรือว่าตอนเย็นนะคะที่เราไม่ได้ทำอะไรที่เรา หลังจากเลิกเรียนแล้วอ่ะจับกลุ่มกันแล้วก็คุยกันแล้วคะในเรื่องของการเรียนนี่แหละ โตแล้วนะคะอีกแป๊บเดียวแล้วก็จะจบม 5 ปีหน้าเราจะเป็นที่โตสุดแล้ว  6 นะคะเพราะฉะนั้นอยากให้ลูกๆเนี่ยเตรียมความพร้อม ความพร้อมสำหรับการจะไปเรียนต่อหรือว่าจะไปทำงานนะคะ     วันนี้พร้อมที่จะเรียนหรือยังพร้อมไหมคะ   แปลตื่นหรือยัง   ย้ายมานั่งตรงนี้  ย้ายไปนั่งตรงนู้นไป         วันนี้นะครับเรื่องที่คุณครูจะสอนคือเรื่องฟังก์ชัน นี่นะคะสะกดอย่างนี้นะ function           คำนี้เคยเจอมาหรือยัง ไม่เคยเลยคำศัพท์ก็ไม่เคยเหลือศูนย์นะคะจริงๆ มันเป็นเรื่องคำสรรพนามอันใหม่แต่ฐานของเขาอ่ะเราเรียนมาตั้งแต่ประถมและลูก เพราะว่า มันเกี่ยวกับความสัมพันธ์นะคะ ฟังก์ชั่นพื้นฐานจริงๆคือความสัมพันธ์ความสัมพันธ์ตัวนี้นะคะ ความสัมพันธ์แบบ เกิดจากอะไรมันจะต้องมีสิ่งของมากกว่า 1 สิ่งถุงไหม มันถึงจะมีความสัมพันธ์กันได้ มาดูว่า สิ่งของต่างๆอ่ะ สัมพันธ์กันยังไงนะคะนักเรียนดูภาพอันนี้คือสิ่งที่เขาใช้ ใช้ร่วม ฟังก์ชันนะคะมาเป็นประโยชน์ในชีวิตประจำวัน เห็นไหมคะอันนี้อะไรภาพนี้ภาพอะไร      มันคือภาพอะไร   ภาพอะไรคะไม่เคยเห็นหรอกใครเคยเห็นยกมือขึ้นใครเคยเห็น เคยเห็นมั้ง   เคยไหม     เคยเห็นแต่ภาษามือไม่รู้   เคยเห็นที่ไหนลูกเคยเห็นที่ไหน                 นี้นะคะคือจานดาวเทียม วีระพันธ์ภาษาว่ายังไง  ไปบางปะอิน กูก็เริ่มเรียนใหม่กับลูกนะอันนี้คือสัญลักษณ์พระเจ้ามือจานดาวเทียมเป็นแบบนี้      จำน้าจำนะเนี่ยด้านหน้าวิธีสังเกตลักษณะของเขาลูก   จานเขาเนี่ยมันเหมือนจะเป็นเป็นแอ่งใช่ไหมคงโค้งนะคะโค้ง  บัดสลบลงมาโค้งหมึกเป็นถ้วยนะคะแล้วมันจะมี เห็นเสาไหมคะ ฟื้นขึ้นมาอยู่ตรงกลางเนาะ ตัวนี้มันจะเป็นจุดรับสัญญาณคือจุดโฟกัสราคาเท่าไหร่เรียกทางคณิตศาสตร์ก็คือจุดโฟกัส จุดที่รวมรวม เวลาเขาจะรับแสงหรือสัญญาณต่างๆตรงนี้น่าจะเป็น  ตัวที่รับสัญญาณหรือตัวที่ปล่อยสัญญาณเข้าไป    ฟังก์ชันถูกนำมาใช้ในชีวิตประจำวันในเรื่องของจานดาวเทียมหรือว่าสิ่งต่างๆมากมายนะคะ เมื่อไหร่จะเริ่มเรียนว่ามันมีอะไรบ้างที่มันมาสัมพันธ์กับเรานะคะจริงๆ เรื่องของความสัมพันธ์เนี่ยเราสามารถเรียนรู้แล้วก็นำไปใช้ไปใช้ประโยชน์ได้เลย    จานดาวเทียมนะคะดูรูปทรงรูปทรงเขาจะเรียกว่าเป็นแบบพาราโบลา ก็คือโค้งนะคะโค้ง ซ้ายกับขวามันจะเท่ากันนะแล้วจะมีลักษณะโค้งลง  เวลาออกแบบนะคะก็จะให้เหมาะสมในการรับสัญญาณ จานดาวเทียมเนาะ ตัวที่ รับสัญญาณคือจุดตรงนี้ตรงกลางเห็นไหมเสาร์นั่นแหละมาลูกสาวและหลานๆ เขาเรียกว่าจุดโฟกัสนะคะ เพื่อให้เกิดการรวมแล้วก็สะท้อนสัญญาณ ยังมีประสิทธิภาพจานดาวเทียมในโลก สำคัญไหม สำคัญไหมตอนนี้น่ะ รู้ว่ามันสำคัญกับชีวิตประจำวันเราไหม  สำคัญนะสำคัญเพราะอะไรลูกๆใช้โทรศัพท์ใช่ไหมคะตอนนี้ ถูกไหม  อาจารย์ตัวนี้มันก็เป็นตัวรับส่งสัญญาณโทรศัพท์ ใช่ อยู่นี่ยิ่งวิวัฒนาการใช่ไหมลูกโทรศัพท์มากดปุ๊บ Video Call ใช่ไหมคะ แปลงสัญญาณจาก สัญญาในการเป็นเสียงกลายเป็นภาพนะคะอันนี้คือสิ่งที่ประยุกต์  รวม แล้วก็มาใช้ในชีวิตประจำวันของเรา  ไม่เห็นความสำคัญของฟังก์ชันหรือยัง เรามาดูการอันนี้ใกล้เข้ามาหน่อย เรื่องความสัมพันธ์นะคะความสัมพันธ์ตัวนี้ในรูป เวลาเราจัดห้องสอบเห็นไหมคะจัดห้องสอบแล้วจะจัดโต๊ะเก้าอี้ใช่ไหมแล้วก็เรียงเป็นแถวแถวๆตอนเลยนะคะ  ใครคนใดคนหนึ่งมานั่งตรงนี้  สมมุติ  นั่งตำแหน่งตรงนี้นะคะรูปภาพน้าเอมมานั่งตรงนี้นั่งอีกมุมนึงเลย cdf คือคนที่มานั่งตำแหน่งต่างๆเนี่ย สิ่งที่จะบอกตำแหน่งของเขาได้ จะต้อง มีความสำคัญจากอะไรคะนักเรียนดูนะอันนี้ดูลักษณะแถวในแนวตั้ง แถวแนวตั้งคือแนวนี้ ตั้งขึ้นนะลูกนะเนี่ยเวลาน้ำ นับหนึ่ง อันนี้ข้างบนสุดเป็น 1 2 3 4 5 เรียงลงมาเลย ที่นี่มันจะสัมพันธ์กับอะไรแนวตั้งอันนี้คือแนวตั้งเสร็จแล้วนะ มันจะสัมพันธ์กับแนวนอนนะคะและแนวนอน นับจากซ้ายไปขวาเริ่มจาก 1 2 3 4 5 6 7 8 ในเนี้ยแนวตั้งมันมีอยู่ 5 แถวแนวนอนวันนี้เท่าไหร่คะ แถว LINE มันมี 8 แถวนะคะมันมีแต่แถวถ้ากูอยากรู้ ถ้ากูอยากรู้ว่าเอมั่งอยู่ตำแหน่งอะไร ตัวนี้นะลูก ตั้งตำแหน่งอะไรลูกว่าลูกจะบอกครูได้ไหม      สิให้เพื่อน อันนี้คือตำแหน่งไม่ใช่ของพืชเพราะอะไรตอนนี้เราไม่ได้จัดโต๊ะหน้า ลักษณะเป็นแบบนี้รูปตัวนี้เรานั่งแบบตัวยูนะคะ   ที่นักเรียนนั่งแดกนั่งลักษณะตัวยู    แต่ที่กูให้ภาพมาก็คือจัดเป็นแถวตอนราคาจะเป็นแถวตอน วิธีนะลูกน้าวิธีที่จะบอกว่าเอนั่งอยู่ตรงไหน  แม่นั่งอยู่ตรงไหน มันจะมีความสัมพันธ์กันระหว่างแถวในแนวตั้งแล้วก็แถวในแนวนอน อนุกูลถาม พระเอกดูจากแถวในแนวตั้ง  เขาหยุด แถวที่เท่าไหร่คะแนวตั้ง แล้วตั้งตำแหน่ง a อยู่แถวที่ 1 ใช่ 1 ขอดูแนวตั้งมาก่อนนะคะเลยมาดูแนวนอนแน่นอนล่ะคะ แน่นอนก็อยู่ทางนี้เห็นไหม นรกมาก็เจอหนึ่งเหมือนกันเพราะฉะนั้น เอนะคะเวลาบอกตำแหน่งของเขา มัน  คืนหนึ่ง แล้วก็หนึ่ง   1 ตัวแรก 1 ตัวแรกคือรายคือแทนแถวในแนวตั้ง เพราะเราให้แนวตั้งขึ้นมาก่อน   ไอ้หนุ่มตัวที่ 2 หมายถึงแถวที่ 1 ในแนวนอน นะคะในแนวนอน  นักเรียนสังเกตเวลาครูเขียนนะคะ มันจะใส่คอมม่าคั่นใส่คอมม่ากั้นระหว่างตำแหน่งที่ 1 ตำแหน่งที่ 2 นะคะ ห้ามลืมห้ามลืมคอมม่าเด็ดขาด       ทีนี้ครูถามที่โรงเรียนเลยนะ B    มีตำแหน่งอะไรลูก   ถ้ารอให้แนวตั้งมาก่อน  รัชชานนท์ยืนขึ้น  บีมีความสัมพันธ์กัน ยังไงคะ  แถวแนวตั้งคือตำแหน่งอะไรลูก ตั้งตำแหน่งอะไร     แนวตั้งแนวตั้งมาก่อนแนวตั้งคือต้องดูฝั่งนี้ ฝั่งนี้มันตรงกับอะไรคะบี   ดีมันตรงกับอะไรนะลูกมันไม่ได้ตรงกับ 5 OK มันตรงก็คือแนวตั้งคือ 1  แนวนอนคือ 8 เวลาเขียน เวลาเขียนนะคะก็คือ 1 คอมมา 8 อันนี้คือความสัมพันธ์ของตำแหน่ง   ความสัมพันธ์ของตำแหน่ง B นะคะเวลาเราบอก ถ้ารู้ว่า  ตำแหน่ง 18 ใครเป็นคนนั่งเราจะเช็คเลยนะคะ เขาบอกว่า 1 คือแนวตั้งแล้วก็ไปดูเลยว่าแนวตั้ง ตำแหน่งที่ 1 คือตรงไหนนะคะนอนคือ 8 ละแล้วไปดูว่าแนวนอน เสาร์อาทิตย์ 8 ลากลงมาชนกันตรงไหน ชวนกันตรงไหนนะคะ มันคือตำแหน่งของบีนั่นเอง  เคนะ 45  ตำแหน่ง C   อะไรคะความสัมพันธ์คืออะไร  2 กับอะไรคะ    ถูกต้อง 2 กับ 2 นะคะ   2 กับ 2 คือ 4        เอามานี่กูจะถามง่วงนอนใช่ไหม    ออกมายืนตรงนี้   อ่านดูนะ   เพื่อนนะคะบอกตำแหน่ง A B C เรียบร้อยแล้วทีนี้กูจะถามเตชิตนะว่าตำแหน่งดี ตำแหน่งดีนะคะ ถ้าดูความสัมพันธ์ระบุตำแหน่ง  แถวแนวตั้งแถวแนวนอนเขาอยู่ตำแหน่งอะไร     แม่ดูที่ดี   แถวหน้าตั้งคืออะไร แถวไหนคะ  ดีเนียร์  แน่นอนล่ะคะ     แน่นอนตรงกับอะไรคะ 4 นะคะขนาดหลับแล้วนี่ปาร์ตี้ไปนอน    ไม่ต้องนอนแล้วดูๆรักลงนะคะ  ดีก็คือ 24 นั้นเอง 24    พี่หนิง     ตำแหน่ง AE ค่ะดีคืออะไรลูก  บอกมาเลย     มีตำแหน่งไหนคะแนวตั้ง 3 แนวนอนอะไรคะ แน่นอนคือ  ต่อเก่งมาก กำไล  App ลูก  3 กับ 5 ง่ายหรอก     G ตำแหน่ง C 37 เหยียบ พี่บอกเพื่อนๆรุ่นพี่บอกว่าพี่หมอกจะตอบได้ไหม  ตำแหน่งตรงเลขอะไรลูกนิ  เลขอะไรคะ   แยมอันแน่นอนแล้วลูกอันนี้เลขอะไร ตัวเลขอะไร    เพื่อนๆรุ่นใหญ่เลยโอเคดีมากพี่หมอกพี่หมอกดู ออกดูนะคะ  มันตรงกับตัวนี้ตรงกับตอนนี้ตัวตัวเล็ก 4 นะคะเดี๋ยวตั้งแล้วก็เขียนเลข 4 นะคะได้แน่นอน  ไม่ชวนกันตรง H จับคู่ได้ถูกต้องโอเคค่ะ นักเรียนเข้าใจหรือยังคะอันนี้คือความสัมพันธ์ความสำคัญของการบอกตำแหน่ง  ถ้าบอกตำแหน่งปุ๊บนะคะมันจะต้องมี ถ้าเรียง แถวเป็น อย่างนี้นะคะอย่างข้อสอบเวลาเราจะสอบจัดแถวแบบนี้   ABC หาตำแหน่งได้ เคนะ  ถามไหมคะมีใครสงสัยอะไรไหมอันนี้ง่ายไหม ได้ไหมคะ  ง่ายไหมง่ายหรือยากมันง่ายมากถ้าเลิกเรียนดูแล้วก็เข้าใจ ดูนะคะว่าตำแหน่งได้มันสัมพันธ์กันยังไงแล้วตั้งแต่แนวนอนนะคะก็จะสามารถบอก อยากได้      ผู้แทนไปแล้วนะเนี่ยตำแหน่ง  วิธีการดูง่าย ตำแหน่งนี้คือ 11 ตำแหน่งนี้ล่ะคะตำแหน่งหัดมานักเรียนว่ามันจะเป็นอะไร     ตรงนี้คือ 1  2 ถูกต้อง  ต่อมาก็จะเป็น 13 14 15 16 1 เจต ที่ถูกไหม  ถูกไหมที่เขาเขียนว่า 8 แล้ว 1 คืนไหมคะ  ฮ่าๆๆถูกต้องนะคะ นักเรียนดูดีๆดูดีๆนะว่ามันถูกไหมอันนี้ความสำเร็จเขาบอกว่าแนวตั้ง หาแนวนอนเพราะฉะนั้นอันนี้เขียนผิดนะคะผิด มันจะต้องเป็นหนึ่งมาก่อนหนึ่งแล้วก็แปะ     เนี่ยก็ดูนะแล้วอันนี้ถูกไหมคะ  ถูกไหมเนี่ย 22 ถูกนะแต่พอมาตัวนี้เหมือนเดิมเลย  ตีกัน 2 มันจะต้องสลับใช่ไหมคะ เรียนดูดีๆดูตั้งแต่โจทก์ตอนแรกที่เขาให้ว่าความสัมพันธ์เขาให้แนวตั้งมาก่อน แล้วแนวนอนตามมานะคะ แต่ถ้าเมื่อไหร่ถ้าครูบอกว่าให้นักเรียนหาความสัมพันธ์โดยตำแหน่งแรกคือแถวในแนวนอน แล้วตำแหน่งที่ 2 เป็นแถวในแนวตั้ง  542 เนี่ยถูกนะลูกถูกเพราะว่าแนวนอนมาก่อน แล้วแนวตั้งราคาเลข 2 และตามมาเพราะฉะนั้น 1 อันดับแรกในการดูความสัมพันธ์ หนูไม่โกรธเขาให้อะไรนะคะ เขาให้หาความสัมพันธ์อะไรมาก่อน นะคะอะไรมาหลัง เสร็จแล้วเราต้องไปเชื่อมโยงกับตำแหน่งตัวนี้ ป๋า         วันนี้ครูจะให้นักเรียนทำโจทย์อ่านนักเรียนเอาสมุดขึ้นมา  นักเรียนเอาสมุดขึ้นมาแล้วหาความสัมพันธ์นะคะ แถว แนวตั้งมาก่อนนะลูกอันที่ 1 ก็คือแนวตั้งไปหาแนวนอนนะคะอันที่ 1 อันที่ 2 นักเรียนหาความสัมพันธ์จากแถวแนวนอน ก่อนแล้วก็เป็นแนวตั้งโดยอะไรให้เขียนสัญลักษณ์แบบนี้นะคะครูเขียนให้บนกระดาน        ความสัมพันธ์จากแถว แนวตั้ง    ไปที่แถวแนวนอนนะคะ  แล้วให้นักเรียนเขียนสัญลักษณ์ A B ปีนะคะไล่ลงมาเลย abcd จนถึงเค  ตัวนี้ตำแหน่ง a มันคืออะไรนักเรียนรู้แล้วนะ รู้แล้วอันนี้ก็คือ 11 นะคะ  1   11 อย่าลืมคอมม่าแล้วเวลาเขียนนะคะ เอาตัวเลขนี้ไปใส่ในวงเล็บ อย่างนี้ วงเล็บเข้ามาสายนะคะเอาวงเล็บเข้ามาใส่อย่างนี้มันหมายถึงตำแหน่ง A ฐานะ นี่คือ อันแรกที่ให้ทำให้ความสัมพันธ์จากแนวตั้ง หาแนวนอนชนิด เหมือนเดิมลูก อันที่ 2 อันที่ 2 คู่จะเปลี่ยนเป็นหาความสัมพันธ์          แถวแนวนอนนะคะ ไปหาแนวตั้ง      กูจะหลับแล้วนะคู่สลับตำแหน่งแล้ว สลับความสัมพันธ์และเพราะฉะนั้นนักเรียนสังเกตดีๆ จากเดิม 11 จากแนวนอนเป็นแนวตั้งอันนี้คืออะไรก็ 11 เหมือนเดิมนะคะ 11 เหมือนเดิม เพราะอะไรเพราะตัวเลขมันเหมือนกัน 2 ตำแหน่งนี้มันอยู่ในตำแหน่งที่ เริ่มนะคะ   พินิจดีตัวนี้ราคาดีตัวนี้ จะต้องเอาเลข 8 ขึ้นมาก่อน    มันไม่ใช่ 18 ลูก   ดูดีๆนะ  ไม่ต้องออกมาแต่ดูพี่ล่าม นั่งลง ตำแหน่งนี้ ตอนที่ 2 ที่ครูให้หาความสัมพันธ์ ราคาจากแนวนอนไปหาแนวตั้ง แนวนอนจะต้องขึ้นมาก่อน อันนี้ จะต้องเป็นเลขอะไรเลข 8 ขึ้นมาก่อนต่อมาก็เลข 1 สลับกันนะลูกดูดีๆว่าครูให้โจทย์อะไร ความสัมพันธ์แนวตั้งไปหาแนวนอน อันไหนที่ขึ้นก่อนก็คือเอาแถวที่อยู่แนวตั้งขึ้นก่อนแต่ถ้าเมื่อไหร่ที่กูเปลี่ยนโจทย์ หาความสัมพันธ์จากแนวนอนไปหาแนวตั้ง ดูแถวแนวแนวนอนเนี่ยขึ้นมาก่อน ที่รัก อาบพร้อมทานไหมคะ ถามอะไรไหมสงสัยไหมพูดให้ทำแล้วนะ จะให้นักเรียนหาความสัมพันธ์ของตำแหน่ง a b c จนถึงเทนะคะอันนี้นักเรียนเขียนเอง เชิญค่ะเดี๋ยวทำอะไรนะคะ            ถามสิพี่ชื่อภาษามืออย่างนี้ใช่ไหม    ออกมาถามพี่ก็ได้   ลูกดูนะคะและคนทำเสร็จแล้วนะคะ   นักเรียนดูแลลูก ที่เราบอกนะคะ    แบบนี้เขาเรียกว่านะคะ  คู่อันดับ มันจะมีวงเล็บนะคะ  สัญลักษณ์ สัญลักษณ์ทางคณิตศาสตร์มันหมายถึงอ้วนดับนะลูก       ควรจะมีความสัมพันธ์กันนะคะ       ทีนี้กูถามหน่อยกูถามว่า จากที่เราได้ทำแบบนี้นะคะระหว่างตำแหน่ง แนวนอนแนวตั้งใช่ไหมคะ ไปเมื่อกี้เนี่ย  ตำแหน่งที่นั่งโดยใช้ตัวเลขเพียงตัวเดียว ตัวเลข   ระบุตำแหน่งได้ไหม เพราะอะไร     สมมุติเมื่อกี้ที่เราให้มามันจะเป็น 10 11 12 นะคะ  ถ้าเราระบุตัวเลขแค่ตัวเดียว ก็บอกว่า ตำแหน่งที่ 1 เราจะสามารถบอกได้ไหม อยู่ตรงไหน บอกได้ไหมลูก   บอกได้ไหมคะงงไหมเอาใหม่  ถามว่าตำแหน่งที่นั่ง  โดยใช้ตัวเลขแห่งตัวเดียวนะคะตัวเดียวเลยตัวเลขนะเอามาแค่ตัวเดียว สามารถบอกได้หรือไม่ แล้วเพราะอะไร สามารถบอกตำแหน่งได้ไหม ไม่ได้ใช่มันไม่ได้มันไม่ได้เพราะเหตุผลอะไรลูกยังตำแหน่ง a มันอยู่ ฟ้าถ้าความสำคัญจากแนวตั้งไปหาแนวนอนนะคะเมื่อกี้นี้  ถ้าเราบอกว่าเอคือ 1 มีตัวเดียวตัวเลขตัวเดียว อยู่นี่มันมีตั้งหลายแถวในแนวนอนใช่ไหมคะ เดินมาเรื่อยๆ บอกไม่ได้ ไม่สามารถบอกได้ด้วยตัวเลขตัวเดียวเพราะอะไร เพราะอะไรคะ เพราะมันสัมพันธ์กับแนวนอนน่ะถูกไหมตำแหน่งหนึ่งมันจะต้องมีแนวตั้งกับแนวนอนหรือแนวนอนเป็นแนวตั้ง ที่มาสัมพันธ์กัน มันจะเป็น เสื้อมหกรรมลากมาแล้วมันจะจุดจุดเดียวนะคะ ตัดตรงนั้นก็คือตำแหน่ง ถ้าเมื่อไหร่ที่เราไม่ได้ บอกมาแค่ตัวเดียวนะคะสมมุติเป็นแนวตั้ง 1 หูยาวลงไปแถวหนึ่งยาวลงไปเลยไม่มีที่สิ้นสุดเลยนะ เราบอกไม่ได้ว่ามันอยู่ตรงไหนนะคะจากตรงไหนล่ะ 1 อ่ะ นะคะ ตอบได้แล้วนะข้อที่ 1 ถ้ามีตัวเลขตัวเดียวนะบอกไม่ได้บอกตำแหน่งไม่ได้ นะคะ บอกตำแหน่งไม่ได้อันนี้ข้อ 2 นักเรียนคิดว่าอันดับในแต่ละคู่นะคะ อันดับในแต่ละคู่มีความสำคัญ หรือไม่ เช่น 53 ก็ 35 อยู่ในตำแหน่งที่นั่งเดียวกันหรือเปล่า   นักเรียนคิดว่าถ้าเป็นแบบนี้  53/35 อยู่ในตำแหน่งที่นั่งเดียวกันหรือเปล่า  นั่งเดียวกันไหม     เหมือนกันหรือต่างการเอาจะเอาดีๆลูก ต่างกันหรอ  ใช่  และฉนวนดูนะ  มันจะเป็นตำแหน่งเดียวกันก็ได้หรือตำแหน่งต่างกันก็ได้ นะคะ กรณีไหนกรณีไหนถ้าสมมุติว่าครูบอกว่า 53 มีความสัมพันธ์จากแถวในแนวตั้งไปหาแนวนอนนะคะจากตั้งไปหานอน  ตัวเลขข้างหน้าคือแนวตั้ง 53 จะอยู่ แถวแนวตั้งก็คือนับลงไปก็คือแถวที่ 5 แถวนั้นๆก็คือแถวที่ 3 นะคะ    ตัวนึงอีกตำแหน่งนึงแถวแนวตั้งมันอยู่คนละที่กันเลยลูกใช่ไหม มันอยู่คนละที่กันเลย 3 แถวหน้าตั้งแถวที่ 3 แนวนอนแถวที่ 5 มันอยู่คนละจุดคนละตำแหน่งกันในกรณีนี้ ในกรณีนี้ที่เขาบอกว่าความสัมพันธ์จากแนวตั้งเป็นแนวนอนแล้วให้จุดแบบนี้ เอาตัวเลขมาสลับกันแบบนี้ตำแหน่ง จะไม่เหมือนกันนะคะตำแหน่งจะต่างกัน  แปล กรณีที่ 2 และลูกกรณีที่ 2 ถ้าเขาให้มาแบบนี้  แล้วบอกว่าความสัมพันธ์ตัวแรก 53 คือแถวจากแนวตั้งไปหาแนวนอน  แล้วบอกว่าความสัมพันธ์จาก 3 ไป 5 คือความสัมพันธ์จากแนวนอนไปแนวตั้งคือสลับความสัมพันธ์กันแล้วตั้งแต่เริ่มต้น ตัวนี้ตำแหน่งจะอยู่ที่เดียวกัน เหมือนกับที่ลูกทำแบบฝึกไปเมื่อกี้ตอนที่ 2 ใช่ไหมคะเพราะอะไรเพราะครูสลา ตำแหน่งจากแนวตั้งเป็นแนวนอนอันแรก อันที่ 2 โอ๊ยหายจากแนวนอนเป็นแนวตั้งสลับ นักเรียนก็แค่สลับตำแหน่งตัวเลขเท่านั้นแต่ a ยังอยู่ตำแหน่งเดิมบียังอยู่ตำแหน่งเดิมนะคะไม่มีเปลี่ยน  ขึ้นอยู่กับว่าตัวนี้นะคะจะขึ้นอยู่กับว่าโจทย์เขาให้อะไรเขาถามอะไร เพราะฉะนั้นนักเรียนต้องดูโจทย์แล้วก็จับ ประเด็นให้ได้ ไปหาว่าไอ้จุดตรงนี้กับตรงนี้น่ะมันเหมือนหรือต่างกัน นะคะ มันมีอยู่แค่นี้เองมีคำถามไหมคะที่เข้าใจไหม เข้าใจเนาะ OK     สิ่งที่มันเหมือนกันคืออะไรลูก  นักเรียนสังเกตคู่อันดับไหมคะ           ที่กูสีแดง 1 1 2 2 4 4 ตำแหน่งที่เอตำแหน่งที่ 4 ตำแหน่งที่ i จะเห็นบ้านตัวเลขข้างหน้ากับข้างหลังมันเหมือนกันเลยถูกป่ะเพราะฉะนั้น ถ้ามันสลับที่กันลูกไม่ว่าจะเป็นจากแนวตั้งไปหาแนวนอน หรือว่าจากแนวนอนไปหาแนวตั้ง มันก็คือตำแหน่งเดียวกัน โอเคนะ เมื่อไหร่ก็ตามที่ตัวเลขนะคะของคู่อันดับตัวหน้ากับตัวหลังเป็นตัวเดียวกัน เป็นตัวเดียวกันนะคะ 1122 CC 3355 ที่มันเป็นตัวเดียวกัน ถึงแม้คุณจะสลับ จากตัวเลขไปข้างหน้าไปข้างหลังนะคะความสัมพันธ์สลับที่กัน ตำแหน่งจะเหมือนกันนะคะเขาก็เลยให้นิยามว่า อ้วนหนัก AB จะเท่ากับอ้วนดับ 4 D ก็ต่อเมื่อ 2 อันนี้นะคะมันจะเป็นตำแหน่งเดียวกันก็ต่อเมื่อ a กับ C นะคะตัวนี้ มันเหมือนกัน บีกับดี มันเหมือนกันมันเท่ากันนั่นเอง แต่ตัวอื่น  b c d e f g นะคะความสัมพันธ์พรุ่งนี้ มันไม่เท่ากัน มันไม่เท่ากันเพราะอะไร  เพราะมันคนละตำแหน่งกันเลยนะคะอันนี้สังเกตดีๆ  นะ เข้าใจนะ จับประเด็นก็คือตัวหน้ากับตัวหลังถ้ามันเหมือนกันแสดงว่ามันเท่ากันแล้วลูก  มันสามารถสลับตำแหน่งกันได้แล้วก็เป็นตำแหน่งเดียวกันด้วย   ทีนี้ เมื่อกี้เรียกว่าคู่อันดับ เมื่อไหร่ก็ตามที่เราเอาคู่อันดับทั้งหมดนะคะ มาใส่สัญลักษณ์เซต แม่ค้าสัญลักษณ์เซฟยังไงสัญลักษณ์เซต สัญลักษณ์ยังไงนะลูก เพชรเขียนยังไง  จำได้ไหมสัญลักษณ์ตัวนี้เหมือนเครื่องหมายปีกกา มันก็ไม่ปิดการนะลูกนี้ อันนี้คือสัญลักษณ์ของเซต ถ้าเราเอาคู่อันดับพวกนี้ที่เราเขียนมานะคะเอามาอยู่ในเซฟ ออกมาอยู่ใน Facebook  เขาจะเรียกว่า ความสัมพันธ์  เคนะ   มันก็จะเรียกว่าความสัมพันธ์ที่นักเรียนลองมาดูตัวอย่างนะคะ ความสัมพันธ์ มันก็จะเรียกเขาจะมีกรณีนะลูกเขาจะมีกรณีว่าความสัมพันธ์จาก สมาชิกตัวหน้าเนี่ยเป็นแถวในแนวนอนสมาชิกตัวหลังเป็นแถวในแนวตั้ง          ที่นี่มันเรื่องใหม่   สืบเนื่อง   Shimano  คุยได้  โรงเรียน เรียนเรื่อง ใช่ไหมคะ อากู๋ให้ยัง  23  ในเซเว่น  2 3 4 นะคะมี 3 ตัว  เสียงสะท้อน        B นะคะ ก**** ถ้าจะหาความ  ความสัมพันธ์  ทำยังไง เขาจะเขียนแล้ว มาอยู่ แล้วคุณล่ะ     มีอะไร amoney สมาชิก มันมีอยู่ 3 ขวดใช่ไหมคะ ใช่พี่มันมีอยู่ 3 ตัวที่ 2 และ 4 แล้ว 5 ล่ะ  สมาชิกของพี่นะคะ   เวลาหางานจาก AIS  นะคะ 2 กล่องแว่น  เอาลูกศรวันนี้    หมดหรือยัง 2 ตัวแรกหมดแรง เม็ดไม่สามารถ ดีได้แล้วนะคะ หมอมาแล้วก็เลื่อนนะคะ หัวหมดแล้ว มีความสำคัญยังไง       ลูกสาวมาเลยบี 5 กับ 6 หมดแล้ว  3 เสร็จแล้วต่อไป ต่อไปคือ 4    4 คู่กับ 5 กระปุก เสร็จแล้ว  วันนี้คือคู่อันดับ  เวลาใส่ข้นกับใคร 25   เอามาใส่ตรงนี้  เข้าใจนะ    26     วันนี้หมดแล้วนะมี 2 คนแล้ว ไอ้อ้วนดำ ถ่ายตรงนี้  36    นอนแล้วนะ 3  ต่อไปก็คือสิ  เขาก็ความสัมพันธ์  ไม่ดีนะคะ ไปแล้วก็  หมดหรือยัง พอหรือยัง       หมดหรือยังคะ  มีทั้งหมดกี่คู่ 8 ความ ดับล่าง มีกี่ขั้วตับ 2456 ทั้งหมดจะมีทั้งหมด 6  6 X X เสร็จแล้ว เวลาเราจะ ความสัมพันธ์ เขาบอกว่าต้องเป๊ะ เอาขวดดักมาขายในเฟซ  ไหน  อันนี้คือสัญลักษณ์ พี่ลองหาคนเอาลงมาใส่  อันนี้คือความสำคัญ  รู้ว่าความผิดอัน ความหมายจากอะไรเป็น ความสำคัญกว่าใช่ไหมคะ แล้วมาหา  อะไรขึ้นมา  ตัวเลขไหน   ให้เอาสันทัด AIS   ก็บอกว่าเอ๊ะ  หัวหน้า ตัว A เท่านั้น หัวหน้า เคนะ  ได้ไหม จ่าย  ไปให้ดูนะ    นักเรียนบอก  อันนี้ กูให้หาจากไหน     ดูดีๆนะ ครูให้หางานจากอะไรกันแน่ เมื่อกี้จะมีลูก อันนี้คือปีนี้ ค่าแรง มีไป  พี่ไปเองนะ เพราะฉะนั้นกลับแล้วลูก มีน้ำมัน 2 ตัวใช่ไหมคะ 2 ตัว  มีอยู่ 2   เพราะว่า  จับคู่อันดับ a ได้เมื่อไหร่ 5 ส 53 หมดและ   ถ้าไปเองก็จะเป็น ออกไปเอง เหมือนกัน  ทำเป็นคู่อันดับ อ้วนดับค้าง เลย 3 4 5 6  มีทั้งหมด  อ้วน   แต่ ตัวเลขในเป็นยังไง ตัวนาก คือสมาชิก  คือสมาชิก    กูเขียนให้แล้วนะ  ช่องบ้านโป่ง  นักเรียนว่า  ตัวนี้คืออะไร  6 คู่กับซ้อ  อะไรลูก            6 ล้อ      ปกติ   ปกติเอกสาร 6 กับ SIRI  ได้ไหม ง่าย อันนี้นักเรียน เน็ตอะไร สังเกตความกลับมาพี่ก็บอกว่า ความสัมพันธ์ในอะไร วันนี้ มีไปอู่ สนามสมาชิก ohana อันดับ มึงอยู่ไหน ยี่ห้อไหน มีอะไรบ้าง realme 5  ใกล้ตัวและ 5 คู่กับเอให้หมดก่อน      งบหมด    แค่นั้นเองอันนี้นายมาจับคู่ความสัมพันธ์          เข้าใจนะ ให้ทำแบบฝึกหัด ถามอะไรไหมคะหายไหม เต้นแรก โหลดเขาให้หัก การจากลา ดีๆนะคะ  เพราะว่าเราจะต้อง ความสัมพันธ์กับรายการตรวจหน้ากับหลักต่างกัน         นักเรียนทำ  เมื่อกี้นะคะ   ที่ขุขันธ์         หาความสัมพันธ์กับว่า    ข้อแรกนะคะ เอมีกี่ตัว  วันนี้ทั้งหมดกี่ตัว  ข้อที่ 1  มีเท่าไหร่    สมาชิก มีกี่ตัว    ไม่ใช่ไปใช้ยังไม่ได้ถามว่ามันมี   นับที่มันมีกี่ตัว เงินมี 5 โหล    9 ก็มี นับดีๆอีกสมาชิก มีอยู่ 4 ตัว  1 2 3 4 นิ้ว 4 ตัว   ข้างหลังปี  มีมันมีกี่ตัว  venista  ทั้งหมดมีกี่ขวดล่ะคะ    คู่อันดับรายงาน  สมาชิกเอกสารเท่าไหร่   มา x  อันนี้สิ  คุณ 30  วันสำคัญ AB นะลูก อันดับ  เข้าใจนะ         ถ้าเข้าใจแล้วกูจะบอกให้ ขอแรก อยากให้ลูกๆ ข้อต่อไป ดูหนัง  วิธีทำ     2           อันแรก     ให้หาความ ระหว่าง a ไป B นักเรียนจับเลยนะคะ  วิธีง่ายมาก เขียน เปิดวงเล็บ ก่อน เปิดไว้ก่อน          1  พระเอก ใช่ แค่โยม มี 1 มาเอา  จับคู่กับ 2    1 กับผู้กับ 3         1 จับคู่กับ 5      หมดหรือยัง 19:00 หมดแล้ว  ตอบ LINE SME ต่อ ว่าจะย้ายไป  ของใคร กับ 2           25  เมื่อ 2 ต่อไป ถาม LINE 32  ใช่เมื่อไหร่ก็ตาม  มังงะคู่กับ 5 ครบหมดแล้ว ปิดวงเล็บ สัญลักษณ์เซตก็ให้ปิด       เสร็จแล้ว  a ไป B  บอกว่าที่ไหน แปล   เขาให้หาบิ๊กไบค์ ข้อที่ 1 นะ ID Line เขาให้หาด้วย  น่ากลัวที่สุด  แค่สลับ หรือ ลูกปัดเงาอย่างนี้  26  22 23 25 น  แบบนี้ก็ได้ YouTube apt  แล้ว สลับตำแหน่ง สลับ น่าจะเป็นคำตอบของพี่ไปเอง เข้าใจนะคะ อิจฉาไหม ถามไหมคะ ถ้าไม่ถามกูเริ่มตามละ OK ไม่สงสารเริ่มทำแรก จะให้หา มันจะเก็บไปเอง                                 อนาคต เวลาหมดแล้ว จะให้ลูก  ลอกโจทย์ตัวนี้  เพลงเข้าใจ   เข้าใจไหม เข้าใจหรือยัง หาด้วยนะ  a ไป B เสียงนกไปให้เสร็จแล้ว AIA 17 ทำข้อสอบ  โหลดตัวนี้เขียนลงไปใน LINE นะคะ  เพื่อหาคำ ก่อนนะ นิด เขียนข้อ 4 ให้นักเรียนเขียนนะคะ    ครูถาม ชานนท์  ที่เรียนเรื่อง ชื่อเหมือนเดิมครับ ตั้งแต่เริ่มต้นนะคะ   ที่นั่ง  เสร็จแล้วนะจ๊ะ อันดับ อันดับสมาชิกตัวใช่ไหม   สีกะปิ  หลังจากที่กวน เอามาใส่เครื่องหมายสัญลักษณ์ของเซต อันนี้เขาเรียกว่า     ความสำคัญ  ที่มัน หมด  กว่าที่มีให้นะคะ  มันมาหา   ประมวล มันมีทั้งหมด ขั้วตับ หมดเลยนะคะ นักเรียนมีวิธีการ มันจะง่ายมาก ของเอมีเท่าไหร่  แล้วสมาชิกมีกี่ตัว จำนวนสมาชิก หนัก  อ้วนน่ะ  ก็อยากสิ สมาชิกมีกี่ตัวคะ A สมาชิกมีกี่ขวดครับ   มีกี่ตัวคะ มีกี่ตัว realme 2 นะคะ เพราะฉะนั้นตรงนี้ มันจะมีทั้งหมด วันนี้ ลองเอามาคุยกัน มีทั้งหมดกี่คู่     เป็นเท่าไหร่คะ   ข้อที่ 4    2 มี 2 นะ    6 นั่นเอง      ที่ทำเป็น  ไปหาไหมคะ   ภาพนี้ไปร้านไหน โอเคการบ้านให้ไปทำที่อื่นก่อน  แล้วพรุ่งนี้วันจันทร์น้องนะคะ  โตๆกันแล้วนะลูกมีความรับผิดชอบนะคะทำให้เสร็จแล้ว ให้ทำให้เรียบร้อย  โอเคสำหรับวันนี้  ขอบคุณมาก    ไปเรียน ต่อไปและสวัสดี        ขอบคุณที่รักมากน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1 (เช้า) 080966</dc:title>
  <dc:creator/>
  <cp:keywords/>
  <dcterms:created xsi:type="dcterms:W3CDTF">2024-01-04T02:55:16Z</dcterms:created>
  <dcterms:modified xsi:type="dcterms:W3CDTF">2024-01-04T02: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08.30 น.</vt:lpwstr>
  </property>
  <property fmtid="{D5CDD505-2E9C-101B-9397-08002B2CF9AE}" pid="3" name="subtitle">
    <vt:lpwstr/>
  </property>
</Properties>
</file>